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549c9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edfa069-eaaa-4600-99ed-3b0fd6d8019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7Z</dcterms:created>
  <dcterms:modified xsi:type="dcterms:W3CDTF">2023-07-02T0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